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XSpec="center" w:tblpY="2114"/>
        <w:tblW w:w="10283" w:type="dxa"/>
        <w:tblLayout w:type="fixed"/>
        <w:tblLook w:val="04A0" w:firstRow="1" w:lastRow="0" w:firstColumn="1" w:lastColumn="0" w:noHBand="0" w:noVBand="1"/>
      </w:tblPr>
      <w:tblGrid>
        <w:gridCol w:w="710"/>
        <w:gridCol w:w="1402"/>
        <w:gridCol w:w="1134"/>
        <w:gridCol w:w="2482"/>
        <w:gridCol w:w="2188"/>
        <w:gridCol w:w="6"/>
        <w:gridCol w:w="2306"/>
        <w:gridCol w:w="55"/>
      </w:tblGrid>
      <w:tr w:rsidR="00AE6518" w:rsidRPr="00D0580A" w14:paraId="79C7ACAD" w14:textId="77777777" w:rsidTr="0041299C">
        <w:trPr>
          <w:trHeight w:val="1529"/>
        </w:trPr>
        <w:tc>
          <w:tcPr>
            <w:tcW w:w="10283" w:type="dxa"/>
            <w:gridSpan w:val="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32F9141" w14:textId="476186C6" w:rsidR="00F12212" w:rsidRPr="00D0580A" w:rsidRDefault="00D0580A" w:rsidP="00045A3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b/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b/>
                <w:sz w:val="22"/>
                <w:szCs w:val="22"/>
              </w:rPr>
              <w:t>x</w:t>
            </w:r>
            <w:r w:rsidR="004067B1" w:rsidRPr="00D0580A">
              <w:rPr>
                <w:b/>
                <w:sz w:val="22"/>
                <w:szCs w:val="22"/>
              </w:rPr>
              <w:t>DİCLE</w:t>
            </w:r>
            <w:proofErr w:type="spellEnd"/>
            <w:proofErr w:type="gramEnd"/>
            <w:r w:rsidR="00F12212" w:rsidRPr="00D0580A">
              <w:rPr>
                <w:b/>
                <w:sz w:val="22"/>
                <w:szCs w:val="22"/>
              </w:rPr>
              <w:t xml:space="preserve"> ÜNİVERSİTESİ</w:t>
            </w:r>
          </w:p>
          <w:p w14:paraId="42E443DB" w14:textId="77777777" w:rsidR="00F12212" w:rsidRPr="00D0580A" w:rsidRDefault="0041299C" w:rsidP="00045A3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>DİYARBAKIR TEKNİK BİLİMLER M</w:t>
            </w:r>
            <w:r w:rsidR="00F12212" w:rsidRPr="00D0580A">
              <w:rPr>
                <w:b/>
                <w:sz w:val="22"/>
                <w:szCs w:val="22"/>
              </w:rPr>
              <w:t>YO</w:t>
            </w:r>
          </w:p>
          <w:p w14:paraId="4A0BFFDA" w14:textId="77777777" w:rsidR="00F12212" w:rsidRPr="00D0580A" w:rsidRDefault="0041299C" w:rsidP="00045A3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 xml:space="preserve">KİMYA VE KİM. İŞL. TEK. </w:t>
            </w:r>
            <w:r w:rsidR="00F12212" w:rsidRPr="00D0580A">
              <w:rPr>
                <w:b/>
                <w:sz w:val="22"/>
                <w:szCs w:val="22"/>
              </w:rPr>
              <w:t>BÖLÜMÜ</w:t>
            </w:r>
          </w:p>
          <w:p w14:paraId="49631920" w14:textId="14F2C3C9" w:rsidR="00393F45" w:rsidRPr="00D0580A" w:rsidRDefault="00897AAA" w:rsidP="009F04AF">
            <w:pPr>
              <w:pStyle w:val="ListeParagraf"/>
              <w:numPr>
                <w:ilvl w:val="0"/>
                <w:numId w:val="3"/>
              </w:numPr>
            </w:pPr>
            <w:r w:rsidRPr="00D0580A">
              <w:rPr>
                <w:b/>
              </w:rPr>
              <w:t>SINIF</w:t>
            </w:r>
            <w:r w:rsidR="00393F45" w:rsidRPr="00D0580A">
              <w:rPr>
                <w:b/>
              </w:rPr>
              <w:t xml:space="preserve">                   20</w:t>
            </w:r>
            <w:r w:rsidR="009F04AF" w:rsidRPr="00D0580A">
              <w:rPr>
                <w:b/>
              </w:rPr>
              <w:t>2</w:t>
            </w:r>
            <w:r w:rsidR="009F287D" w:rsidRPr="00D0580A">
              <w:rPr>
                <w:b/>
              </w:rPr>
              <w:t>3</w:t>
            </w:r>
            <w:r w:rsidR="00393F45" w:rsidRPr="00D0580A">
              <w:rPr>
                <w:b/>
              </w:rPr>
              <w:t>-20</w:t>
            </w:r>
            <w:r w:rsidR="0041299C" w:rsidRPr="00D0580A">
              <w:rPr>
                <w:b/>
              </w:rPr>
              <w:t>2</w:t>
            </w:r>
            <w:r w:rsidR="009F287D" w:rsidRPr="00D0580A">
              <w:rPr>
                <w:b/>
              </w:rPr>
              <w:t>4</w:t>
            </w:r>
            <w:r w:rsidRPr="00D0580A">
              <w:rPr>
                <w:b/>
              </w:rPr>
              <w:t xml:space="preserve"> YILI </w:t>
            </w:r>
            <w:r w:rsidR="0041299C" w:rsidRPr="00D0580A">
              <w:rPr>
                <w:b/>
              </w:rPr>
              <w:t>I</w:t>
            </w:r>
            <w:r w:rsidR="009F287D" w:rsidRPr="00D0580A">
              <w:rPr>
                <w:b/>
              </w:rPr>
              <w:t>I</w:t>
            </w:r>
            <w:r w:rsidR="0041299C" w:rsidRPr="00D0580A">
              <w:rPr>
                <w:b/>
              </w:rPr>
              <w:t>.</w:t>
            </w:r>
            <w:r w:rsidRPr="00D0580A">
              <w:rPr>
                <w:b/>
              </w:rPr>
              <w:t xml:space="preserve"> YARI YILI      </w:t>
            </w:r>
            <w:r w:rsidR="00393F45" w:rsidRPr="00D0580A">
              <w:rPr>
                <w:b/>
              </w:rPr>
              <w:t xml:space="preserve"> </w:t>
            </w:r>
            <w:r w:rsidR="004067B1" w:rsidRPr="00D0580A">
              <w:rPr>
                <w:b/>
              </w:rPr>
              <w:t>GÜNCELLEME TARİHİ</w:t>
            </w:r>
            <w:r w:rsidR="001045CF" w:rsidRPr="00D0580A">
              <w:rPr>
                <w:b/>
              </w:rPr>
              <w:t>:</w:t>
            </w:r>
            <w:r w:rsidR="00EC4CAC" w:rsidRPr="00D0580A">
              <w:rPr>
                <w:b/>
              </w:rPr>
              <w:t xml:space="preserve"> </w:t>
            </w:r>
            <w:r w:rsidR="009F287D" w:rsidRPr="00D0580A">
              <w:rPr>
                <w:b/>
              </w:rPr>
              <w:t>15</w:t>
            </w:r>
            <w:r w:rsidR="004067B1" w:rsidRPr="00D0580A">
              <w:rPr>
                <w:b/>
              </w:rPr>
              <w:t>/</w:t>
            </w:r>
            <w:r w:rsidR="009F04AF" w:rsidRPr="00D0580A">
              <w:rPr>
                <w:b/>
              </w:rPr>
              <w:t>0</w:t>
            </w:r>
            <w:r w:rsidR="009F287D" w:rsidRPr="00D0580A">
              <w:rPr>
                <w:b/>
              </w:rPr>
              <w:t>1</w:t>
            </w:r>
            <w:r w:rsidR="004067B1" w:rsidRPr="00D0580A">
              <w:rPr>
                <w:b/>
              </w:rPr>
              <w:t>/20</w:t>
            </w:r>
            <w:r w:rsidR="00F36C4C" w:rsidRPr="00D0580A">
              <w:rPr>
                <w:b/>
              </w:rPr>
              <w:t>2</w:t>
            </w:r>
            <w:r w:rsidR="009F287D" w:rsidRPr="00D0580A">
              <w:rPr>
                <w:b/>
              </w:rPr>
              <w:t>4</w:t>
            </w:r>
          </w:p>
        </w:tc>
      </w:tr>
      <w:tr w:rsidR="00AE6518" w:rsidRPr="00D0580A" w14:paraId="6886457F" w14:textId="77777777" w:rsidTr="0041299C">
        <w:trPr>
          <w:gridAfter w:val="1"/>
          <w:wAfter w:w="55" w:type="dxa"/>
          <w:trHeight w:val="438"/>
        </w:trPr>
        <w:tc>
          <w:tcPr>
            <w:tcW w:w="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C3850B2" w14:textId="77777777" w:rsidR="001D04F6" w:rsidRPr="00D0580A" w:rsidRDefault="001D04F6" w:rsidP="001D04F6">
            <w:pPr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>GÜN</w:t>
            </w: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77CB394" w14:textId="77777777" w:rsidR="001D04F6" w:rsidRPr="00D0580A" w:rsidRDefault="001D04F6" w:rsidP="001D04F6">
            <w:pPr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>SAAT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601F26F" w14:textId="77777777" w:rsidR="001D04F6" w:rsidRPr="00D0580A" w:rsidRDefault="001D04F6" w:rsidP="001D04F6">
            <w:pPr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>KODU</w:t>
            </w:r>
          </w:p>
        </w:tc>
        <w:tc>
          <w:tcPr>
            <w:tcW w:w="248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3BE529C" w14:textId="77777777" w:rsidR="001D04F6" w:rsidRPr="00D0580A" w:rsidRDefault="001D04F6" w:rsidP="001D04F6">
            <w:pPr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>DERSİN ADI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73ECAF" w14:textId="77777777" w:rsidR="001D04F6" w:rsidRPr="00D0580A" w:rsidRDefault="001D04F6" w:rsidP="001D04F6">
            <w:pPr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>DERSLİK</w:t>
            </w:r>
          </w:p>
        </w:tc>
        <w:tc>
          <w:tcPr>
            <w:tcW w:w="23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54BD064" w14:textId="77777777" w:rsidR="001D04F6" w:rsidRPr="00D0580A" w:rsidRDefault="001D04F6" w:rsidP="001D04F6">
            <w:pPr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>DERSİ VERECEK ÖĞR. ELEMANI</w:t>
            </w:r>
          </w:p>
        </w:tc>
      </w:tr>
      <w:tr w:rsidR="00450A85" w:rsidRPr="00D0580A" w14:paraId="595C537D" w14:textId="77777777" w:rsidTr="0041299C">
        <w:trPr>
          <w:gridAfter w:val="1"/>
          <w:wAfter w:w="55" w:type="dxa"/>
          <w:trHeight w:val="262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022509AF" w14:textId="77777777" w:rsidR="00450A85" w:rsidRPr="00D0580A" w:rsidRDefault="00450A85" w:rsidP="00450A85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>PAZARTESİ</w:t>
            </w: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1F12B4E" w14:textId="48AA6293" w:rsidR="00450A85" w:rsidRP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450A85">
              <w:rPr>
                <w:sz w:val="22"/>
                <w:szCs w:val="22"/>
              </w:rPr>
              <w:t>0</w:t>
            </w:r>
            <w:r w:rsidRPr="00450A85">
              <w:rPr>
                <w:sz w:val="22"/>
                <w:szCs w:val="22"/>
              </w:rPr>
              <w:t>8</w:t>
            </w:r>
            <w:r w:rsidRPr="00450A85">
              <w:rPr>
                <w:sz w:val="22"/>
                <w:szCs w:val="22"/>
              </w:rPr>
              <w:t>:00-</w:t>
            </w:r>
            <w:r w:rsidRPr="00450A85">
              <w:rPr>
                <w:sz w:val="22"/>
                <w:szCs w:val="22"/>
              </w:rPr>
              <w:t>09</w:t>
            </w:r>
            <w:r w:rsidRPr="00450A85">
              <w:rPr>
                <w:sz w:val="22"/>
                <w:szCs w:val="22"/>
              </w:rPr>
              <w:t>: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C173A08" w14:textId="3A94E025" w:rsidR="00450A85" w:rsidRPr="00450A85" w:rsidRDefault="00450A85" w:rsidP="00450A8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50A85">
              <w:rPr>
                <w:sz w:val="22"/>
                <w:szCs w:val="22"/>
              </w:rPr>
              <w:t>BKİM276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A4EED" w14:textId="7C67CC18" w:rsidR="00450A85" w:rsidRP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450A85">
              <w:rPr>
                <w:sz w:val="22"/>
                <w:szCs w:val="22"/>
              </w:rPr>
              <w:t>İSTATİSTİK</w:t>
            </w:r>
          </w:p>
        </w:tc>
        <w:tc>
          <w:tcPr>
            <w:tcW w:w="218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2A40D" w14:textId="75092CB5" w:rsidR="00450A85" w:rsidRP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450A85">
              <w:rPr>
                <w:sz w:val="22"/>
                <w:szCs w:val="22"/>
              </w:rPr>
              <w:t>EL-Z1-58</w:t>
            </w:r>
          </w:p>
        </w:tc>
        <w:tc>
          <w:tcPr>
            <w:tcW w:w="2312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B6C6B48" w14:textId="6BB43E87" w:rsidR="00450A85" w:rsidRPr="00450A85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450A85">
              <w:rPr>
                <w:sz w:val="22"/>
                <w:szCs w:val="22"/>
              </w:rPr>
              <w:t>Doç.Dr.İbrahim</w:t>
            </w:r>
            <w:proofErr w:type="spellEnd"/>
            <w:proofErr w:type="gramEnd"/>
            <w:r w:rsidRPr="00450A85">
              <w:rPr>
                <w:sz w:val="22"/>
                <w:szCs w:val="22"/>
              </w:rPr>
              <w:t xml:space="preserve"> DOLAK</w:t>
            </w:r>
          </w:p>
        </w:tc>
      </w:tr>
      <w:tr w:rsidR="00450A85" w:rsidRPr="00D0580A" w14:paraId="35760B48" w14:textId="77777777" w:rsidTr="0041299C">
        <w:trPr>
          <w:gridAfter w:val="1"/>
          <w:wAfter w:w="55" w:type="dxa"/>
          <w:trHeight w:val="262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6339C048" w14:textId="77777777" w:rsidR="00450A85" w:rsidRPr="00D0580A" w:rsidRDefault="00450A85" w:rsidP="00450A85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9927CB9" w14:textId="1CE57875" w:rsidR="00450A85" w:rsidRP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450A85">
              <w:rPr>
                <w:sz w:val="22"/>
                <w:szCs w:val="22"/>
              </w:rPr>
              <w:t>09</w:t>
            </w:r>
            <w:r w:rsidRPr="00450A85">
              <w:rPr>
                <w:sz w:val="22"/>
                <w:szCs w:val="22"/>
              </w:rPr>
              <w:t>:00-1</w:t>
            </w:r>
            <w:r w:rsidRPr="00450A85">
              <w:rPr>
                <w:sz w:val="22"/>
                <w:szCs w:val="22"/>
              </w:rPr>
              <w:t>0</w:t>
            </w:r>
            <w:r w:rsidRPr="00450A85">
              <w:rPr>
                <w:sz w:val="22"/>
                <w:szCs w:val="22"/>
              </w:rPr>
              <w:t>: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3C794A2" w14:textId="47DF4EF3" w:rsidR="00450A85" w:rsidRPr="00450A85" w:rsidRDefault="00450A85" w:rsidP="00450A8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50A85">
              <w:rPr>
                <w:sz w:val="22"/>
                <w:szCs w:val="22"/>
              </w:rPr>
              <w:t>BKİM268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DD302" w14:textId="5CE4916C" w:rsidR="00450A85" w:rsidRP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450A85">
              <w:rPr>
                <w:sz w:val="22"/>
                <w:szCs w:val="22"/>
              </w:rPr>
              <w:t>ÇEVRE</w:t>
            </w:r>
          </w:p>
        </w:tc>
        <w:tc>
          <w:tcPr>
            <w:tcW w:w="218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4CA7E" w14:textId="6AA6DC67" w:rsidR="00450A85" w:rsidRP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450A85">
              <w:rPr>
                <w:sz w:val="22"/>
                <w:szCs w:val="22"/>
              </w:rPr>
              <w:t>EL-Z1-58</w:t>
            </w:r>
          </w:p>
        </w:tc>
        <w:tc>
          <w:tcPr>
            <w:tcW w:w="2312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9C92AA6" w14:textId="2593B91D" w:rsidR="00450A85" w:rsidRPr="00450A85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450A85">
              <w:rPr>
                <w:sz w:val="22"/>
                <w:szCs w:val="22"/>
              </w:rPr>
              <w:t>Doç.Dr.İbrahim</w:t>
            </w:r>
            <w:proofErr w:type="spellEnd"/>
            <w:proofErr w:type="gramEnd"/>
            <w:r w:rsidRPr="00450A85">
              <w:rPr>
                <w:sz w:val="22"/>
                <w:szCs w:val="22"/>
              </w:rPr>
              <w:t xml:space="preserve"> DOLAK</w:t>
            </w:r>
          </w:p>
        </w:tc>
      </w:tr>
      <w:tr w:rsidR="00450A85" w:rsidRPr="00D0580A" w14:paraId="4DD42816" w14:textId="77777777" w:rsidTr="0041299C">
        <w:trPr>
          <w:gridAfter w:val="1"/>
          <w:wAfter w:w="55" w:type="dxa"/>
          <w:trHeight w:val="262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33610964" w14:textId="77777777" w:rsidR="00450A85" w:rsidRPr="00D0580A" w:rsidRDefault="00450A85" w:rsidP="00450A85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CB1FEEC" w14:textId="73953B31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13:00-15: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38D630D" w14:textId="3F0CC07C" w:rsidR="00450A85" w:rsidRPr="00D0580A" w:rsidRDefault="00450A85" w:rsidP="00450A8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0580A">
              <w:rPr>
                <w:rFonts w:ascii="Calibri" w:hAnsi="Calibri" w:cs="Calibri"/>
                <w:sz w:val="22"/>
                <w:szCs w:val="22"/>
              </w:rPr>
              <w:t>BKİM278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DAFDC" w14:textId="67412E49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İŞ SAĞLIĞI VE GÜV</w:t>
            </w:r>
          </w:p>
        </w:tc>
        <w:tc>
          <w:tcPr>
            <w:tcW w:w="218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03EFF" w14:textId="4A998D2C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D-K1-54</w:t>
            </w:r>
          </w:p>
        </w:tc>
        <w:tc>
          <w:tcPr>
            <w:tcW w:w="2312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6AD9FB2" w14:textId="7FC9A4FA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Prof</w:t>
            </w:r>
            <w:proofErr w:type="spellEnd"/>
            <w:r w:rsidRPr="00D0580A">
              <w:rPr>
                <w:sz w:val="22"/>
                <w:szCs w:val="22"/>
              </w:rPr>
              <w:t xml:space="preserve"> .</w:t>
            </w:r>
            <w:proofErr w:type="gramEnd"/>
            <w:r w:rsidRPr="00D0580A">
              <w:rPr>
                <w:sz w:val="22"/>
                <w:szCs w:val="22"/>
              </w:rPr>
              <w:t>Dr. Nasrettin GENLİ</w:t>
            </w:r>
          </w:p>
        </w:tc>
      </w:tr>
      <w:tr w:rsidR="00450A85" w:rsidRPr="00D0580A" w14:paraId="22CB7F9F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455649F8" w14:textId="77777777" w:rsidR="00450A85" w:rsidRPr="00D0580A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1A608C92" w14:textId="6E06EB2C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15:00-17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4FD7431" w14:textId="552FADF2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74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A5F234B" w14:textId="1A78F3BE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STOKİYOMETRİ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99D27" w14:textId="06A46F36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D-K1-54</w:t>
            </w:r>
          </w:p>
        </w:tc>
        <w:tc>
          <w:tcPr>
            <w:tcW w:w="2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D6EE81C" w14:textId="7978EA75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r w:rsidRPr="00D0580A">
              <w:rPr>
                <w:sz w:val="22"/>
                <w:szCs w:val="22"/>
              </w:rPr>
              <w:t>Öğr.Gör</w:t>
            </w:r>
            <w:proofErr w:type="spellEnd"/>
            <w:r w:rsidRPr="00D0580A">
              <w:rPr>
                <w:sz w:val="22"/>
                <w:szCs w:val="22"/>
              </w:rPr>
              <w:t>. Zehra AKMERMER</w:t>
            </w:r>
          </w:p>
        </w:tc>
      </w:tr>
      <w:tr w:rsidR="00450A85" w:rsidRPr="00D0580A" w14:paraId="10C2E00E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73EBBD91" w14:textId="77777777" w:rsidR="00450A85" w:rsidRPr="00D0580A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bottom w:val="double" w:sz="4" w:space="0" w:color="auto"/>
            </w:tcBorders>
            <w:vAlign w:val="center"/>
          </w:tcPr>
          <w:p w14:paraId="35D45678" w14:textId="2F95E48C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2E05F790" w14:textId="00D2BC7E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35F70B1B" w14:textId="7EAE53D3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171E2B3" w14:textId="4B971931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0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12C956" w14:textId="4ECA8D2F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</w:tr>
      <w:tr w:rsidR="00450A85" w:rsidRPr="00D0580A" w14:paraId="222DC669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1F1A3D93" w14:textId="77777777" w:rsidR="00450A85" w:rsidRPr="00D0580A" w:rsidRDefault="00450A85" w:rsidP="00450A85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>SALI</w:t>
            </w: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CB8E4A0" w14:textId="19DD2CE4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C27BF1D" w14:textId="7BAC3E41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BB871" w14:textId="7600117F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F9919" w14:textId="09B4BE95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508EB0A" w14:textId="45A2982D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</w:tr>
      <w:tr w:rsidR="00450A85" w:rsidRPr="00D0580A" w14:paraId="67C82F89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285051B1" w14:textId="77777777" w:rsidR="00450A85" w:rsidRPr="00D0580A" w:rsidRDefault="00450A85" w:rsidP="00450A85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C5AC75F" w14:textId="7274177D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19F59B6" w14:textId="55ECA49E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1588F" w14:textId="62CC6286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3DB0" w14:textId="5D67664C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71E7DAC" w14:textId="550FE23F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</w:tr>
      <w:tr w:rsidR="00450A85" w:rsidRPr="00D0580A" w14:paraId="58B732CE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5CDB224E" w14:textId="77777777" w:rsidR="00450A85" w:rsidRPr="00D0580A" w:rsidRDefault="00450A85" w:rsidP="00450A85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DBFEA78" w14:textId="78E0B709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13:00-15: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692D928" w14:textId="5FDABB99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70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1AC05" w14:textId="655BB991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TOPLUMSAL HİZ VE REH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12983" w14:textId="0AEAD97A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D-K1-54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FB25D6E" w14:textId="6EA5E313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Prof</w:t>
            </w:r>
            <w:proofErr w:type="spellEnd"/>
            <w:r w:rsidRPr="00D0580A">
              <w:rPr>
                <w:sz w:val="22"/>
                <w:szCs w:val="22"/>
              </w:rPr>
              <w:t xml:space="preserve"> .</w:t>
            </w:r>
            <w:proofErr w:type="gramEnd"/>
            <w:r w:rsidRPr="00D0580A">
              <w:rPr>
                <w:sz w:val="22"/>
                <w:szCs w:val="22"/>
              </w:rPr>
              <w:t>Dr. Ersin KILINÇ</w:t>
            </w:r>
          </w:p>
        </w:tc>
      </w:tr>
      <w:tr w:rsidR="00450A85" w:rsidRPr="00D0580A" w14:paraId="6A814A07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51217393" w14:textId="77777777" w:rsidR="00450A85" w:rsidRPr="00D0580A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0B5BA88B" w14:textId="5072B588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15:00-17:0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5DA3AD" w14:textId="1E4E2611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72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15D131D" w14:textId="220A4F55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ARAŞ. YÖN TEK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3359F" w14:textId="53A3C2B1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D-K1-54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81CF8CA" w14:textId="4CE0B5B7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Prof</w:t>
            </w:r>
            <w:proofErr w:type="spellEnd"/>
            <w:r w:rsidRPr="00D0580A">
              <w:rPr>
                <w:sz w:val="22"/>
                <w:szCs w:val="22"/>
              </w:rPr>
              <w:t xml:space="preserve"> .</w:t>
            </w:r>
            <w:proofErr w:type="gramEnd"/>
            <w:r w:rsidRPr="00D0580A">
              <w:rPr>
                <w:sz w:val="22"/>
                <w:szCs w:val="22"/>
              </w:rPr>
              <w:t>Dr. Ersin KILINÇ</w:t>
            </w:r>
          </w:p>
        </w:tc>
      </w:tr>
      <w:tr w:rsidR="00450A85" w:rsidRPr="00D0580A" w14:paraId="4C75B7A7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7D01D6EA" w14:textId="77777777" w:rsidR="00450A85" w:rsidRPr="00D0580A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bottom w:val="double" w:sz="4" w:space="0" w:color="auto"/>
            </w:tcBorders>
            <w:vAlign w:val="center"/>
          </w:tcPr>
          <w:p w14:paraId="4A9ED02F" w14:textId="262B7D05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9A57A9C" w14:textId="2ECA6904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6C5D7CD9" w14:textId="6FC9E105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98B8A4A" w14:textId="2187BF7D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4523A8" w14:textId="77777777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</w:tr>
      <w:tr w:rsidR="00450A85" w:rsidRPr="00D0580A" w14:paraId="459B8115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5B13506B" w14:textId="77777777" w:rsidR="00450A85" w:rsidRPr="00D0580A" w:rsidRDefault="00450A85" w:rsidP="00450A85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>ÇARŞAMBA</w:t>
            </w: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F00EF0B" w14:textId="10DD1FAC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08.00-12.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1DF2821" w14:textId="112D164C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64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5D123" w14:textId="77777777" w:rsid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ORGANİK KİM LAB</w:t>
            </w:r>
          </w:p>
          <w:p w14:paraId="59133721" w14:textId="591A6675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ŞUBE 1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CF38" w14:textId="5307F24F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L-Z1-58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EB87634" w14:textId="703096BC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Prof</w:t>
            </w:r>
            <w:proofErr w:type="spellEnd"/>
            <w:r w:rsidRPr="00D0580A">
              <w:rPr>
                <w:sz w:val="22"/>
                <w:szCs w:val="22"/>
              </w:rPr>
              <w:t xml:space="preserve"> .</w:t>
            </w:r>
            <w:proofErr w:type="gramEnd"/>
            <w:r w:rsidRPr="00D0580A">
              <w:rPr>
                <w:sz w:val="22"/>
                <w:szCs w:val="22"/>
              </w:rPr>
              <w:t>Dr. Ersin KILINÇ</w:t>
            </w:r>
          </w:p>
        </w:tc>
      </w:tr>
      <w:tr w:rsidR="00450A85" w:rsidRPr="00D0580A" w14:paraId="59248CD1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219026DB" w14:textId="77777777" w:rsidR="00450A85" w:rsidRPr="00D0580A" w:rsidRDefault="00450A85" w:rsidP="00450A85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22F6445" w14:textId="6BDFE8B2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08.00-12.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F267432" w14:textId="07EEF76B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64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ADA88" w14:textId="77777777" w:rsid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ORGANİK KİM LAB</w:t>
            </w:r>
          </w:p>
          <w:p w14:paraId="614486CB" w14:textId="58235C1C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ŞUBE 2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3F16A" w14:textId="064F4C2F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L-Z1-58</w:t>
            </w:r>
            <w:r>
              <w:rPr>
                <w:sz w:val="22"/>
                <w:szCs w:val="22"/>
              </w:rPr>
              <w:t>-2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58136EA" w14:textId="3DC9578D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Prof</w:t>
            </w:r>
            <w:proofErr w:type="spellEnd"/>
            <w:r w:rsidRPr="00D0580A">
              <w:rPr>
                <w:sz w:val="22"/>
                <w:szCs w:val="22"/>
              </w:rPr>
              <w:t xml:space="preserve"> .</w:t>
            </w:r>
            <w:proofErr w:type="gramEnd"/>
            <w:r w:rsidRPr="00D0580A">
              <w:rPr>
                <w:sz w:val="22"/>
                <w:szCs w:val="22"/>
              </w:rPr>
              <w:t>Dr. Nasrettin GENLİ</w:t>
            </w:r>
          </w:p>
        </w:tc>
      </w:tr>
      <w:tr w:rsidR="00450A85" w:rsidRPr="00D0580A" w14:paraId="43571AD0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4C54FB2A" w14:textId="77777777" w:rsidR="00450A85" w:rsidRPr="00D0580A" w:rsidRDefault="00450A85" w:rsidP="00450A85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33457E1" w14:textId="2E475D07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08.00-12.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A1C3E43" w14:textId="02C8AFFC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64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B7B65" w14:textId="77777777" w:rsid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ORGANİK KİM LAB</w:t>
            </w:r>
          </w:p>
          <w:p w14:paraId="688D5CFD" w14:textId="255C6B39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ŞUBE 3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54F26" w14:textId="102EC3F0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L-Z1-58</w:t>
            </w:r>
            <w:r>
              <w:rPr>
                <w:sz w:val="22"/>
                <w:szCs w:val="22"/>
              </w:rPr>
              <w:t>-3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2A143D" w14:textId="5923ED7D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r w:rsidRPr="00D0580A">
              <w:rPr>
                <w:sz w:val="22"/>
                <w:szCs w:val="22"/>
              </w:rPr>
              <w:t>Öğr.Gör</w:t>
            </w:r>
            <w:proofErr w:type="spellEnd"/>
            <w:r w:rsidRPr="00D0580A">
              <w:rPr>
                <w:sz w:val="22"/>
                <w:szCs w:val="22"/>
              </w:rPr>
              <w:t>. Zehra AKMERMER</w:t>
            </w:r>
          </w:p>
        </w:tc>
      </w:tr>
      <w:tr w:rsidR="00450A85" w:rsidRPr="00D0580A" w14:paraId="1D88FD22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79B3D473" w14:textId="77777777" w:rsidR="00450A85" w:rsidRPr="00D0580A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02EA271C" w14:textId="1BE3CF06" w:rsidR="00450A85" w:rsidRPr="00D0580A" w:rsidRDefault="00450A85" w:rsidP="00450A85">
            <w:pPr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13:00-15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BEAFCDD" w14:textId="2FECAFD8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76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0F3A41F" w14:textId="0D6FF6ED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İSTATİSTİK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1128" w14:textId="5D50BD64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D-K1-54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45AE17B" w14:textId="3D0C8D1C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Doç.Dr.İbrahim</w:t>
            </w:r>
            <w:proofErr w:type="spellEnd"/>
            <w:proofErr w:type="gramEnd"/>
            <w:r w:rsidRPr="00D0580A">
              <w:rPr>
                <w:sz w:val="22"/>
                <w:szCs w:val="22"/>
              </w:rPr>
              <w:t xml:space="preserve"> DOLAK</w:t>
            </w:r>
          </w:p>
        </w:tc>
      </w:tr>
      <w:tr w:rsidR="00450A85" w:rsidRPr="00D0580A" w14:paraId="710C13D3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2B63C5D6" w14:textId="77777777" w:rsidR="00450A85" w:rsidRPr="00D0580A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2DA97D55" w14:textId="0D89DB7F" w:rsidR="00450A85" w:rsidRPr="00D0580A" w:rsidRDefault="00450A85" w:rsidP="00450A85">
            <w:pPr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15:00-17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A39F082" w14:textId="12135056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68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BCC81C4" w14:textId="0B5BA963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ÇEVRE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B3489" w14:textId="7A4EF60F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D-K1-54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03B612F" w14:textId="144F30B7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Doç.Dr.İbrahim</w:t>
            </w:r>
            <w:proofErr w:type="spellEnd"/>
            <w:proofErr w:type="gramEnd"/>
            <w:r w:rsidRPr="00D0580A">
              <w:rPr>
                <w:sz w:val="22"/>
                <w:szCs w:val="22"/>
              </w:rPr>
              <w:t xml:space="preserve"> DOLAK</w:t>
            </w:r>
          </w:p>
        </w:tc>
      </w:tr>
      <w:tr w:rsidR="00450A85" w:rsidRPr="00D0580A" w14:paraId="759199FD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041D1A87" w14:textId="77777777" w:rsidR="00450A85" w:rsidRPr="00D0580A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bottom w:val="double" w:sz="4" w:space="0" w:color="auto"/>
            </w:tcBorders>
            <w:vAlign w:val="center"/>
          </w:tcPr>
          <w:p w14:paraId="6B8F6BC1" w14:textId="326E9107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7825CC96" w14:textId="56BE9075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5D2691E6" w14:textId="67B8CD51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BB804B0" w14:textId="37A97D16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D98AF80" w14:textId="7C30749A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</w:tr>
      <w:tr w:rsidR="00450A85" w:rsidRPr="00D0580A" w14:paraId="4B2A833D" w14:textId="77777777" w:rsidTr="00417A95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textDirection w:val="btLr"/>
            <w:vAlign w:val="center"/>
          </w:tcPr>
          <w:p w14:paraId="6DCD6C9A" w14:textId="77777777" w:rsidR="00450A85" w:rsidRPr="00D0580A" w:rsidRDefault="00450A85" w:rsidP="00450A85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>PERŞEMBE</w:t>
            </w: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7CCC4D26" w14:textId="0E44A53E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08.00-12.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4B898B9" w14:textId="4B80D772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62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72CBE" w14:textId="77777777" w:rsid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ANALİTİK KİMYA LAB</w:t>
            </w:r>
          </w:p>
          <w:p w14:paraId="78C7DD07" w14:textId="705C2E7E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ŞUBE 1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73DFF" w14:textId="29C293B0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L-Z1-58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7921B34" w14:textId="2C8BDBFD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Doç.Dr.İbrahim</w:t>
            </w:r>
            <w:proofErr w:type="spellEnd"/>
            <w:proofErr w:type="gramEnd"/>
            <w:r w:rsidRPr="00D0580A">
              <w:rPr>
                <w:sz w:val="22"/>
                <w:szCs w:val="22"/>
              </w:rPr>
              <w:t xml:space="preserve"> DOLAK</w:t>
            </w:r>
          </w:p>
        </w:tc>
      </w:tr>
      <w:tr w:rsidR="00450A85" w:rsidRPr="00D0580A" w14:paraId="68B2D594" w14:textId="77777777" w:rsidTr="00417A95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textDirection w:val="btLr"/>
            <w:vAlign w:val="center"/>
          </w:tcPr>
          <w:p w14:paraId="2660BFD0" w14:textId="77777777" w:rsidR="00450A85" w:rsidRPr="00D0580A" w:rsidRDefault="00450A85" w:rsidP="00450A85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68AB5033" w14:textId="0BEBA528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08.00-12.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F3092DE" w14:textId="6A2B967E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62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7F0A0" w14:textId="77777777" w:rsid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ANALİTİK KİMYA LAB</w:t>
            </w:r>
          </w:p>
          <w:p w14:paraId="557EF60F" w14:textId="37605C18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ŞUBE 2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8C1F" w14:textId="740BF079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L-Z1-58</w:t>
            </w:r>
            <w:r>
              <w:rPr>
                <w:sz w:val="22"/>
                <w:szCs w:val="22"/>
              </w:rPr>
              <w:t>-2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6B63F9B" w14:textId="2FD13D63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Prof</w:t>
            </w:r>
            <w:proofErr w:type="spellEnd"/>
            <w:r w:rsidRPr="00D0580A">
              <w:rPr>
                <w:sz w:val="22"/>
                <w:szCs w:val="22"/>
              </w:rPr>
              <w:t xml:space="preserve"> .</w:t>
            </w:r>
            <w:proofErr w:type="gramEnd"/>
            <w:r w:rsidRPr="00D0580A">
              <w:rPr>
                <w:sz w:val="22"/>
                <w:szCs w:val="22"/>
              </w:rPr>
              <w:t>Dr. Ersin KILINÇ</w:t>
            </w:r>
          </w:p>
        </w:tc>
      </w:tr>
      <w:tr w:rsidR="00450A85" w:rsidRPr="00D0580A" w14:paraId="4DDEF0BC" w14:textId="77777777" w:rsidTr="00417A95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textDirection w:val="btLr"/>
            <w:vAlign w:val="center"/>
          </w:tcPr>
          <w:p w14:paraId="4D1EAE2B" w14:textId="77777777" w:rsidR="00450A85" w:rsidRPr="00D0580A" w:rsidRDefault="00450A85" w:rsidP="00450A85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2D0C9518" w14:textId="6CD8ECDB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08.00-12.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6C07BA8" w14:textId="59038704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62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73A6" w14:textId="77777777" w:rsid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ANALİTİK KİMYA LAB</w:t>
            </w:r>
          </w:p>
          <w:p w14:paraId="3154AFE1" w14:textId="01537ABD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ŞUBE 3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C0808" w14:textId="12BE57E8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L-Z1-58</w:t>
            </w:r>
            <w:r>
              <w:rPr>
                <w:sz w:val="22"/>
                <w:szCs w:val="22"/>
              </w:rPr>
              <w:t>-3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1FCE4B6" w14:textId="51F8B852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Prof</w:t>
            </w:r>
            <w:proofErr w:type="spellEnd"/>
            <w:r w:rsidRPr="00D0580A">
              <w:rPr>
                <w:sz w:val="22"/>
                <w:szCs w:val="22"/>
              </w:rPr>
              <w:t xml:space="preserve"> .</w:t>
            </w:r>
            <w:proofErr w:type="gramEnd"/>
            <w:r w:rsidRPr="00D0580A">
              <w:rPr>
                <w:sz w:val="22"/>
                <w:szCs w:val="22"/>
              </w:rPr>
              <w:t>Dr. Nasrettin GENLİ</w:t>
            </w:r>
          </w:p>
        </w:tc>
      </w:tr>
      <w:tr w:rsidR="00450A85" w:rsidRPr="00D0580A" w14:paraId="638EA8FB" w14:textId="77777777" w:rsidTr="00417A95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984252F" w14:textId="77777777" w:rsidR="00450A85" w:rsidRPr="00D0580A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7D933564" w14:textId="50626A43" w:rsidR="00450A85" w:rsidRPr="00D0580A" w:rsidRDefault="00450A85" w:rsidP="00450A85">
            <w:pPr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13:00-17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3743BCF" w14:textId="0C99F31D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66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A4A503A" w14:textId="77777777" w:rsid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NS. ANAL. LAB</w:t>
            </w:r>
          </w:p>
          <w:p w14:paraId="6D273F0D" w14:textId="7186BCC7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ŞUBE 1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AC12C" w14:textId="343367B7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L-Z1-58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2C17ABE" w14:textId="600A6DFB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Doç.Dr.İbrahim</w:t>
            </w:r>
            <w:proofErr w:type="spellEnd"/>
            <w:proofErr w:type="gramEnd"/>
            <w:r w:rsidRPr="00D0580A">
              <w:rPr>
                <w:sz w:val="22"/>
                <w:szCs w:val="22"/>
              </w:rPr>
              <w:t xml:space="preserve"> DOLAK</w:t>
            </w:r>
          </w:p>
        </w:tc>
      </w:tr>
      <w:tr w:rsidR="00450A85" w:rsidRPr="00D0580A" w14:paraId="0BADEE9B" w14:textId="77777777" w:rsidTr="00417A95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FDE30D4" w14:textId="77777777" w:rsidR="00450A85" w:rsidRPr="00D0580A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0A042A35" w14:textId="44247F7E" w:rsidR="00450A85" w:rsidRPr="00D0580A" w:rsidRDefault="00450A85" w:rsidP="00450A85">
            <w:pPr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13:00-17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CD3EA06" w14:textId="473BE4D5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66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3A3A8FE" w14:textId="77777777" w:rsid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NS. ANAL. LAB</w:t>
            </w:r>
          </w:p>
          <w:p w14:paraId="48C5DFEA" w14:textId="7D8B922E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ŞUBE 2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BF7E3" w14:textId="4D79A1DF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L-Z1-58</w:t>
            </w:r>
            <w:r>
              <w:rPr>
                <w:sz w:val="22"/>
                <w:szCs w:val="22"/>
              </w:rPr>
              <w:t>-2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3D19E2D" w14:textId="6A98469D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Prof</w:t>
            </w:r>
            <w:proofErr w:type="spellEnd"/>
            <w:r w:rsidRPr="00D0580A">
              <w:rPr>
                <w:sz w:val="22"/>
                <w:szCs w:val="22"/>
              </w:rPr>
              <w:t xml:space="preserve"> .</w:t>
            </w:r>
            <w:proofErr w:type="gramEnd"/>
            <w:r w:rsidRPr="00D0580A">
              <w:rPr>
                <w:sz w:val="22"/>
                <w:szCs w:val="22"/>
              </w:rPr>
              <w:t>Dr. Ersin KILINÇ</w:t>
            </w:r>
          </w:p>
        </w:tc>
      </w:tr>
      <w:tr w:rsidR="00450A85" w:rsidRPr="00D0580A" w14:paraId="73C6B37B" w14:textId="77777777" w:rsidTr="00417A95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25F2D50" w14:textId="77777777" w:rsidR="00450A85" w:rsidRPr="00D0580A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485A543E" w14:textId="6350AE78" w:rsidR="00450A85" w:rsidRPr="00D0580A" w:rsidRDefault="00450A85" w:rsidP="00450A85">
            <w:pPr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13:00-17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C5EA3DE" w14:textId="29420BE2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66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F53E7C1" w14:textId="77777777" w:rsidR="00450A85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NS. ANAL. LAB</w:t>
            </w:r>
          </w:p>
          <w:p w14:paraId="65C15137" w14:textId="250E84E7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ŞUBE 3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59574" w14:textId="18F1F40D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EL-Z1-58</w:t>
            </w:r>
            <w:r>
              <w:rPr>
                <w:sz w:val="22"/>
                <w:szCs w:val="22"/>
              </w:rPr>
              <w:t>-3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536141" w14:textId="36BDA048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r w:rsidRPr="00D0580A">
              <w:rPr>
                <w:sz w:val="22"/>
                <w:szCs w:val="22"/>
              </w:rPr>
              <w:t>Öğr.Gör</w:t>
            </w:r>
            <w:proofErr w:type="spellEnd"/>
            <w:r w:rsidRPr="00D0580A">
              <w:rPr>
                <w:sz w:val="22"/>
                <w:szCs w:val="22"/>
              </w:rPr>
              <w:t>. Zehra AKMERMER</w:t>
            </w:r>
          </w:p>
        </w:tc>
      </w:tr>
      <w:tr w:rsidR="00450A85" w:rsidRPr="00D0580A" w14:paraId="3D253904" w14:textId="77777777" w:rsidTr="00417A95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3705F86" w14:textId="77777777" w:rsidR="00450A85" w:rsidRPr="00D0580A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490D74D1" w14:textId="2F226B75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447474D" w14:textId="568120D3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87127D" w14:textId="32D516C5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D241F" w14:textId="33D74E6C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BBF8384" w14:textId="65E84A51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</w:tr>
      <w:tr w:rsidR="00450A85" w:rsidRPr="00D0580A" w14:paraId="270046DB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textDirection w:val="btLr"/>
            <w:vAlign w:val="center"/>
          </w:tcPr>
          <w:p w14:paraId="21C238C8" w14:textId="77777777" w:rsidR="00450A85" w:rsidRPr="00D0580A" w:rsidRDefault="00450A85" w:rsidP="00450A85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>CUMA</w:t>
            </w: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3309155E" w14:textId="3EC574BD" w:rsidR="00450A85" w:rsidRPr="00D0580A" w:rsidRDefault="00450A85" w:rsidP="00450A85">
            <w:pPr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11:00-17: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E858046" w14:textId="381C5765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80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7086B" w14:textId="32518446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İŞL. MESLEKİ EĞİTİM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AEEF9" w14:textId="7C4C4F50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İŞYERİ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68BA0C2" w14:textId="77777777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Prof</w:t>
            </w:r>
            <w:proofErr w:type="spellEnd"/>
            <w:r w:rsidRPr="00D0580A">
              <w:rPr>
                <w:sz w:val="22"/>
                <w:szCs w:val="22"/>
              </w:rPr>
              <w:t xml:space="preserve"> .</w:t>
            </w:r>
            <w:proofErr w:type="gramEnd"/>
            <w:r w:rsidRPr="00D0580A">
              <w:rPr>
                <w:sz w:val="22"/>
                <w:szCs w:val="22"/>
              </w:rPr>
              <w:t>Dr. Ersin KILINÇ</w:t>
            </w:r>
          </w:p>
          <w:p w14:paraId="251EBB33" w14:textId="76918882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</w:tr>
      <w:tr w:rsidR="00450A85" w:rsidRPr="00D0580A" w14:paraId="363FF5A5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0AB034B" w14:textId="77777777" w:rsidR="00450A85" w:rsidRPr="00D0580A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4BAA35E1" w14:textId="424AB148" w:rsidR="00450A85" w:rsidRPr="00D0580A" w:rsidRDefault="00450A85" w:rsidP="00450A85">
            <w:pPr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11:00-17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BE1C636" w14:textId="467FF63D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BKİM280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F7DFEC6" w14:textId="36166F42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İŞL. MESLEKİ EĞİTİM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3E71F" w14:textId="15B6FC70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İŞYERİ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CF45AFB" w14:textId="77777777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 w:rsidRPr="00D0580A">
              <w:rPr>
                <w:sz w:val="22"/>
                <w:szCs w:val="22"/>
              </w:rPr>
              <w:t>Prof</w:t>
            </w:r>
            <w:proofErr w:type="spellEnd"/>
            <w:r w:rsidRPr="00D0580A">
              <w:rPr>
                <w:sz w:val="22"/>
                <w:szCs w:val="22"/>
              </w:rPr>
              <w:t xml:space="preserve"> .</w:t>
            </w:r>
            <w:proofErr w:type="gramEnd"/>
            <w:r w:rsidRPr="00D0580A">
              <w:rPr>
                <w:sz w:val="22"/>
                <w:szCs w:val="22"/>
              </w:rPr>
              <w:t xml:space="preserve">Dr. Nasrettin GENLİ </w:t>
            </w:r>
          </w:p>
          <w:p w14:paraId="6DE64708" w14:textId="01D561E1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  <w:r w:rsidRPr="00D0580A">
              <w:rPr>
                <w:sz w:val="22"/>
                <w:szCs w:val="22"/>
              </w:rPr>
              <w:t>MYO KOORDİNATÖRÜ</w:t>
            </w:r>
          </w:p>
        </w:tc>
      </w:tr>
      <w:tr w:rsidR="00450A85" w:rsidRPr="00D0580A" w14:paraId="7D357DC1" w14:textId="77777777" w:rsidTr="001D1497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C8422F" w14:textId="77777777" w:rsidR="00450A85" w:rsidRPr="00D0580A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left w:val="double" w:sz="4" w:space="0" w:color="auto"/>
            </w:tcBorders>
            <w:vAlign w:val="center"/>
          </w:tcPr>
          <w:p w14:paraId="7E9FFB02" w14:textId="24A58D37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A6D782E" w14:textId="7E2742F4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82" w:type="dxa"/>
            <w:tcBorders>
              <w:right w:val="single" w:sz="4" w:space="0" w:color="auto"/>
            </w:tcBorders>
            <w:vAlign w:val="center"/>
          </w:tcPr>
          <w:p w14:paraId="34A871AD" w14:textId="434091E3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1DC214" w14:textId="1F298610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06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39AB5700" w14:textId="1708CA10" w:rsidR="00450A85" w:rsidRPr="00D0580A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</w:tr>
      <w:tr w:rsidR="00450A85" w:rsidRPr="00AE6518" w14:paraId="7028E4B3" w14:textId="77777777" w:rsidTr="00070360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6FFA067" w14:textId="7AD3024C" w:rsidR="00450A85" w:rsidRPr="00AE6518" w:rsidRDefault="00450A85" w:rsidP="00450A85">
            <w:pPr>
              <w:jc w:val="center"/>
              <w:rPr>
                <w:b/>
                <w:sz w:val="22"/>
                <w:szCs w:val="22"/>
              </w:rPr>
            </w:pPr>
            <w:r w:rsidRPr="00D0580A">
              <w:rPr>
                <w:b/>
                <w:sz w:val="22"/>
                <w:szCs w:val="22"/>
              </w:rPr>
              <w:t>CUMARTESİ</w:t>
            </w:r>
          </w:p>
        </w:tc>
        <w:tc>
          <w:tcPr>
            <w:tcW w:w="1402" w:type="dxa"/>
            <w:tcBorders>
              <w:left w:val="double" w:sz="4" w:space="0" w:color="auto"/>
            </w:tcBorders>
            <w:vAlign w:val="center"/>
          </w:tcPr>
          <w:p w14:paraId="57B96BE1" w14:textId="3E7E4924" w:rsidR="00450A85" w:rsidRPr="00AE6518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F6C761E" w14:textId="46A83822" w:rsidR="00450A85" w:rsidRPr="00AE6518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82" w:type="dxa"/>
            <w:tcBorders>
              <w:right w:val="single" w:sz="4" w:space="0" w:color="auto"/>
            </w:tcBorders>
            <w:vAlign w:val="center"/>
          </w:tcPr>
          <w:p w14:paraId="7EFC65DD" w14:textId="76697486" w:rsidR="00450A85" w:rsidRPr="00AE6518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DCD0FD" w14:textId="7F1226DA" w:rsidR="00450A85" w:rsidRPr="00AE6518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06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394A3D92" w14:textId="57ED57EC" w:rsidR="00450A85" w:rsidRPr="00AE6518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</w:tr>
      <w:tr w:rsidR="00450A85" w:rsidRPr="00AE6518" w14:paraId="2B79D405" w14:textId="77777777" w:rsidTr="00070360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DD0D64B" w14:textId="77777777" w:rsidR="00450A85" w:rsidRPr="00AE6518" w:rsidRDefault="00450A85" w:rsidP="00450A8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3FB9CFC4" w14:textId="49B61370" w:rsidR="00450A85" w:rsidRPr="00AE6518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566467D8" w14:textId="504A33E7" w:rsidR="00450A85" w:rsidRPr="00AE6518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64F0BAE9" w14:textId="249A58B7" w:rsidR="00450A85" w:rsidRPr="00AE6518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23F56A3" w14:textId="4EE7905E" w:rsidR="00450A85" w:rsidRPr="00AE6518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2EB6476" w14:textId="432A756C" w:rsidR="00450A85" w:rsidRPr="00AE6518" w:rsidRDefault="00450A85" w:rsidP="00450A85">
            <w:pPr>
              <w:jc w:val="center"/>
              <w:rPr>
                <w:sz w:val="22"/>
                <w:szCs w:val="22"/>
              </w:rPr>
            </w:pPr>
          </w:p>
        </w:tc>
      </w:tr>
    </w:tbl>
    <w:p w14:paraId="0F20FABB" w14:textId="77777777" w:rsidR="004B3D8B" w:rsidRPr="00AE6518" w:rsidRDefault="004B3D8B" w:rsidP="00156E3F">
      <w:pPr>
        <w:tabs>
          <w:tab w:val="left" w:pos="954"/>
        </w:tabs>
      </w:pPr>
    </w:p>
    <w:p w14:paraId="7F3F984B" w14:textId="77777777" w:rsidR="00EC4CAC" w:rsidRPr="00AE6518" w:rsidRDefault="00EC4CAC" w:rsidP="00156E3F">
      <w:pPr>
        <w:tabs>
          <w:tab w:val="left" w:pos="954"/>
        </w:tabs>
      </w:pPr>
    </w:p>
    <w:p w14:paraId="45C27693" w14:textId="77777777" w:rsidR="00EC4CAC" w:rsidRPr="00AE6518" w:rsidRDefault="00EC4CAC" w:rsidP="00156E3F">
      <w:pPr>
        <w:tabs>
          <w:tab w:val="left" w:pos="954"/>
        </w:tabs>
      </w:pPr>
    </w:p>
    <w:p w14:paraId="41120AC1" w14:textId="77777777" w:rsidR="004373DD" w:rsidRPr="00AE6518" w:rsidRDefault="004373DD" w:rsidP="00156E3F">
      <w:pPr>
        <w:tabs>
          <w:tab w:val="left" w:pos="954"/>
        </w:tabs>
      </w:pPr>
    </w:p>
    <w:sectPr w:rsidR="004373DD" w:rsidRPr="00AE6518" w:rsidSect="005676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441BC" w14:textId="77777777" w:rsidR="00567649" w:rsidRDefault="00567649" w:rsidP="00F12212">
      <w:r>
        <w:separator/>
      </w:r>
    </w:p>
  </w:endnote>
  <w:endnote w:type="continuationSeparator" w:id="0">
    <w:p w14:paraId="279CDBAD" w14:textId="77777777" w:rsidR="00567649" w:rsidRDefault="00567649" w:rsidP="00F12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1AD50" w14:textId="77777777" w:rsidR="00221602" w:rsidRDefault="0022160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BDE44" w14:textId="77777777" w:rsidR="00E822E9" w:rsidRDefault="00E822E9" w:rsidP="004067B1">
    <w:pPr>
      <w:pStyle w:val="AltBilgi"/>
      <w:tabs>
        <w:tab w:val="clear" w:pos="4536"/>
      </w:tabs>
      <w:ind w:left="-850" w:hanging="1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uyuru</w:t>
    </w:r>
    <w:r w:rsidR="00A966C3">
      <w:rPr>
        <w:rFonts w:ascii="Times New Roman" w:hAnsi="Times New Roman" w:cs="Times New Roman"/>
        <w:sz w:val="24"/>
        <w:szCs w:val="24"/>
      </w:rPr>
      <w:t>lar</w:t>
    </w:r>
    <w:r>
      <w:rPr>
        <w:rFonts w:ascii="Times New Roman" w:hAnsi="Times New Roman" w:cs="Times New Roman"/>
        <w:sz w:val="24"/>
        <w:szCs w:val="24"/>
      </w:rPr>
      <w:t xml:space="preserve"> Panosuna Asılmalıdır</w:t>
    </w:r>
    <w:r w:rsidR="00D87747">
      <w:rPr>
        <w:rFonts w:ascii="Times New Roman" w:hAnsi="Times New Roman" w:cs="Times New Roman"/>
        <w:sz w:val="24"/>
        <w:szCs w:val="24"/>
      </w:rPr>
      <w:t>.</w:t>
    </w:r>
  </w:p>
  <w:p w14:paraId="190AAFA5" w14:textId="77777777" w:rsidR="00E822E9" w:rsidRDefault="00D82881" w:rsidP="00D82881">
    <w:pPr>
      <w:pStyle w:val="AltBilgi"/>
      <w:tabs>
        <w:tab w:val="clear" w:pos="4536"/>
        <w:tab w:val="clear" w:pos="9072"/>
        <w:tab w:val="left" w:pos="552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</w:p>
  <w:p w14:paraId="4A0117B8" w14:textId="77777777" w:rsidR="00393F45" w:rsidRPr="00F541BA" w:rsidRDefault="00F30DF7" w:rsidP="004067B1">
    <w:pPr>
      <w:pStyle w:val="AltBilgi"/>
      <w:ind w:hanging="851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4067B1" w:rsidRPr="00F541BA">
      <w:rPr>
        <w:rFonts w:ascii="Times New Roman" w:hAnsi="Times New Roman" w:cs="Times New Roman"/>
        <w:sz w:val="20"/>
        <w:szCs w:val="20"/>
      </w:rPr>
      <w:t>K-FRM-173</w:t>
    </w:r>
    <w:r w:rsidR="00CB0FC2" w:rsidRPr="00F541BA">
      <w:rPr>
        <w:rFonts w:ascii="Times New Roman" w:hAnsi="Times New Roman" w:cs="Times New Roman"/>
        <w:sz w:val="20"/>
        <w:szCs w:val="20"/>
      </w:rPr>
      <w:t>/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656D0" w14:textId="77777777" w:rsidR="00221602" w:rsidRDefault="0022160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74129" w14:textId="77777777" w:rsidR="00567649" w:rsidRDefault="00567649" w:rsidP="00F12212">
      <w:r>
        <w:separator/>
      </w:r>
    </w:p>
  </w:footnote>
  <w:footnote w:type="continuationSeparator" w:id="0">
    <w:p w14:paraId="60F6B8AE" w14:textId="77777777" w:rsidR="00567649" w:rsidRDefault="00567649" w:rsidP="00F122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9A95D" w14:textId="77777777" w:rsidR="00221602" w:rsidRDefault="0022160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95" w:type="dxa"/>
      <w:tblInd w:w="-742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66"/>
      <w:gridCol w:w="9029"/>
    </w:tblGrid>
    <w:tr w:rsidR="00156E3F" w:rsidRPr="00211120" w14:paraId="6C6B1ED0" w14:textId="77777777" w:rsidTr="004067B1">
      <w:trPr>
        <w:cantSplit/>
        <w:trHeight w:val="1134"/>
      </w:trPr>
      <w:tc>
        <w:tcPr>
          <w:tcW w:w="1666" w:type="dxa"/>
          <w:vAlign w:val="center"/>
        </w:tcPr>
        <w:p w14:paraId="1EDCA4EB" w14:textId="7289BD2A" w:rsidR="00F12212" w:rsidRPr="00EA0AF9" w:rsidRDefault="00690F7D" w:rsidP="00156E3F">
          <w:pPr>
            <w:spacing w:after="100" w:afterAutospacing="1"/>
            <w:jc w:val="center"/>
          </w:pPr>
          <w:r>
            <w:rPr>
              <w:noProof/>
            </w:rPr>
            <w:drawing>
              <wp:inline distT="0" distB="0" distL="0" distR="0" wp14:anchorId="292AE301" wp14:editId="6D5362D2">
                <wp:extent cx="847725" cy="822960"/>
                <wp:effectExtent l="0" t="0" r="3175" b="2540"/>
                <wp:docPr id="1" name="Resi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7725" cy="822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29" w:type="dxa"/>
          <w:vAlign w:val="center"/>
        </w:tcPr>
        <w:p w14:paraId="11AF9B3F" w14:textId="77777777" w:rsidR="00F12212" w:rsidRPr="00F541BA" w:rsidRDefault="004067B1" w:rsidP="00D82881">
          <w:pPr>
            <w:pStyle w:val="stBilgi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İCLE </w:t>
          </w:r>
          <w:r w:rsidR="00F12212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ÜNİVERSİTESİ </w:t>
          </w:r>
        </w:p>
        <w:p w14:paraId="18E38B7E" w14:textId="77777777" w:rsidR="00F12212" w:rsidRPr="007B66B2" w:rsidRDefault="002F45BD" w:rsidP="00D82881">
          <w:pPr>
            <w:pStyle w:val="stBilgi"/>
            <w:jc w:val="center"/>
            <w:rPr>
              <w:rFonts w:ascii="Times New Roman" w:hAnsi="Times New Roman" w:cs="Times New Roman"/>
              <w:b/>
              <w:bCs/>
              <w:sz w:val="36"/>
              <w:szCs w:val="36"/>
            </w:rPr>
          </w:pP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ÖN</w:t>
          </w:r>
          <w:r w:rsidR="00CB0FC2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LİSAN</w:t>
          </w:r>
          <w:r w:rsidR="004067B1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S</w:t>
          </w: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/LİSANS DERS PROG</w:t>
          </w:r>
          <w:r w:rsidR="00393F45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RAMI</w:t>
          </w:r>
          <w:r w:rsidR="00C44148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ŞABLONU </w:t>
          </w:r>
          <w:r w:rsidR="00C44148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FORMU</w:t>
          </w:r>
        </w:p>
      </w:tc>
    </w:tr>
  </w:tbl>
  <w:p w14:paraId="6489FAAF" w14:textId="77777777" w:rsidR="00F12212" w:rsidRDefault="00F12212" w:rsidP="00393F4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C83E3" w14:textId="77777777" w:rsidR="00221602" w:rsidRDefault="0022160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A3E78"/>
    <w:multiLevelType w:val="hybridMultilevel"/>
    <w:tmpl w:val="6DD29762"/>
    <w:lvl w:ilvl="0" w:tplc="3FE233FA">
      <w:start w:val="2"/>
      <w:numFmt w:val="decimal"/>
      <w:lvlText w:val="%1."/>
      <w:lvlJc w:val="left"/>
      <w:pPr>
        <w:ind w:left="790" w:hanging="360"/>
      </w:pPr>
      <w:rPr>
        <w:rFonts w:hint="default"/>
        <w:b/>
        <w:sz w:val="28"/>
      </w:rPr>
    </w:lvl>
    <w:lvl w:ilvl="1" w:tplc="041F0019" w:tentative="1">
      <w:start w:val="1"/>
      <w:numFmt w:val="lowerLetter"/>
      <w:lvlText w:val="%2."/>
      <w:lvlJc w:val="left"/>
      <w:pPr>
        <w:ind w:left="1510" w:hanging="360"/>
      </w:pPr>
    </w:lvl>
    <w:lvl w:ilvl="2" w:tplc="041F001B" w:tentative="1">
      <w:start w:val="1"/>
      <w:numFmt w:val="lowerRoman"/>
      <w:lvlText w:val="%3."/>
      <w:lvlJc w:val="right"/>
      <w:pPr>
        <w:ind w:left="2230" w:hanging="180"/>
      </w:pPr>
    </w:lvl>
    <w:lvl w:ilvl="3" w:tplc="041F000F" w:tentative="1">
      <w:start w:val="1"/>
      <w:numFmt w:val="decimal"/>
      <w:lvlText w:val="%4."/>
      <w:lvlJc w:val="left"/>
      <w:pPr>
        <w:ind w:left="2950" w:hanging="360"/>
      </w:pPr>
    </w:lvl>
    <w:lvl w:ilvl="4" w:tplc="041F0019" w:tentative="1">
      <w:start w:val="1"/>
      <w:numFmt w:val="lowerLetter"/>
      <w:lvlText w:val="%5."/>
      <w:lvlJc w:val="left"/>
      <w:pPr>
        <w:ind w:left="3670" w:hanging="360"/>
      </w:pPr>
    </w:lvl>
    <w:lvl w:ilvl="5" w:tplc="041F001B" w:tentative="1">
      <w:start w:val="1"/>
      <w:numFmt w:val="lowerRoman"/>
      <w:lvlText w:val="%6."/>
      <w:lvlJc w:val="right"/>
      <w:pPr>
        <w:ind w:left="4390" w:hanging="180"/>
      </w:pPr>
    </w:lvl>
    <w:lvl w:ilvl="6" w:tplc="041F000F" w:tentative="1">
      <w:start w:val="1"/>
      <w:numFmt w:val="decimal"/>
      <w:lvlText w:val="%7."/>
      <w:lvlJc w:val="left"/>
      <w:pPr>
        <w:ind w:left="5110" w:hanging="360"/>
      </w:pPr>
    </w:lvl>
    <w:lvl w:ilvl="7" w:tplc="041F0019" w:tentative="1">
      <w:start w:val="1"/>
      <w:numFmt w:val="lowerLetter"/>
      <w:lvlText w:val="%8."/>
      <w:lvlJc w:val="left"/>
      <w:pPr>
        <w:ind w:left="5830" w:hanging="360"/>
      </w:pPr>
    </w:lvl>
    <w:lvl w:ilvl="8" w:tplc="041F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1" w15:restartNumberingAfterBreak="0">
    <w:nsid w:val="55AC7E10"/>
    <w:multiLevelType w:val="hybridMultilevel"/>
    <w:tmpl w:val="4F4ECA60"/>
    <w:lvl w:ilvl="0" w:tplc="0C56B4DE">
      <w:start w:val="1"/>
      <w:numFmt w:val="decimal"/>
      <w:lvlText w:val="%1."/>
      <w:lvlJc w:val="left"/>
      <w:pPr>
        <w:ind w:left="430" w:hanging="360"/>
      </w:pPr>
      <w:rPr>
        <w:rFonts w:hint="default"/>
        <w:b/>
        <w:sz w:val="28"/>
      </w:rPr>
    </w:lvl>
    <w:lvl w:ilvl="1" w:tplc="041F0019" w:tentative="1">
      <w:start w:val="1"/>
      <w:numFmt w:val="lowerLetter"/>
      <w:lvlText w:val="%2."/>
      <w:lvlJc w:val="left"/>
      <w:pPr>
        <w:ind w:left="1150" w:hanging="360"/>
      </w:pPr>
    </w:lvl>
    <w:lvl w:ilvl="2" w:tplc="041F001B" w:tentative="1">
      <w:start w:val="1"/>
      <w:numFmt w:val="lowerRoman"/>
      <w:lvlText w:val="%3."/>
      <w:lvlJc w:val="right"/>
      <w:pPr>
        <w:ind w:left="1870" w:hanging="180"/>
      </w:pPr>
    </w:lvl>
    <w:lvl w:ilvl="3" w:tplc="041F000F" w:tentative="1">
      <w:start w:val="1"/>
      <w:numFmt w:val="decimal"/>
      <w:lvlText w:val="%4."/>
      <w:lvlJc w:val="left"/>
      <w:pPr>
        <w:ind w:left="2590" w:hanging="360"/>
      </w:pPr>
    </w:lvl>
    <w:lvl w:ilvl="4" w:tplc="041F0019" w:tentative="1">
      <w:start w:val="1"/>
      <w:numFmt w:val="lowerLetter"/>
      <w:lvlText w:val="%5."/>
      <w:lvlJc w:val="left"/>
      <w:pPr>
        <w:ind w:left="3310" w:hanging="360"/>
      </w:pPr>
    </w:lvl>
    <w:lvl w:ilvl="5" w:tplc="041F001B" w:tentative="1">
      <w:start w:val="1"/>
      <w:numFmt w:val="lowerRoman"/>
      <w:lvlText w:val="%6."/>
      <w:lvlJc w:val="right"/>
      <w:pPr>
        <w:ind w:left="4030" w:hanging="180"/>
      </w:pPr>
    </w:lvl>
    <w:lvl w:ilvl="6" w:tplc="041F000F" w:tentative="1">
      <w:start w:val="1"/>
      <w:numFmt w:val="decimal"/>
      <w:lvlText w:val="%7."/>
      <w:lvlJc w:val="left"/>
      <w:pPr>
        <w:ind w:left="4750" w:hanging="360"/>
      </w:pPr>
    </w:lvl>
    <w:lvl w:ilvl="7" w:tplc="041F0019" w:tentative="1">
      <w:start w:val="1"/>
      <w:numFmt w:val="lowerLetter"/>
      <w:lvlText w:val="%8."/>
      <w:lvlJc w:val="left"/>
      <w:pPr>
        <w:ind w:left="5470" w:hanging="360"/>
      </w:pPr>
    </w:lvl>
    <w:lvl w:ilvl="8" w:tplc="041F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2" w15:restartNumberingAfterBreak="0">
    <w:nsid w:val="70AB11E1"/>
    <w:multiLevelType w:val="hybridMultilevel"/>
    <w:tmpl w:val="4F4ECA60"/>
    <w:lvl w:ilvl="0" w:tplc="0C56B4DE">
      <w:start w:val="1"/>
      <w:numFmt w:val="decimal"/>
      <w:lvlText w:val="%1."/>
      <w:lvlJc w:val="left"/>
      <w:pPr>
        <w:ind w:left="430" w:hanging="360"/>
      </w:pPr>
      <w:rPr>
        <w:rFonts w:hint="default"/>
        <w:b/>
        <w:sz w:val="28"/>
      </w:rPr>
    </w:lvl>
    <w:lvl w:ilvl="1" w:tplc="041F0019" w:tentative="1">
      <w:start w:val="1"/>
      <w:numFmt w:val="lowerLetter"/>
      <w:lvlText w:val="%2."/>
      <w:lvlJc w:val="left"/>
      <w:pPr>
        <w:ind w:left="1150" w:hanging="360"/>
      </w:pPr>
    </w:lvl>
    <w:lvl w:ilvl="2" w:tplc="041F001B" w:tentative="1">
      <w:start w:val="1"/>
      <w:numFmt w:val="lowerRoman"/>
      <w:lvlText w:val="%3."/>
      <w:lvlJc w:val="right"/>
      <w:pPr>
        <w:ind w:left="1870" w:hanging="180"/>
      </w:pPr>
    </w:lvl>
    <w:lvl w:ilvl="3" w:tplc="041F000F" w:tentative="1">
      <w:start w:val="1"/>
      <w:numFmt w:val="decimal"/>
      <w:lvlText w:val="%4."/>
      <w:lvlJc w:val="left"/>
      <w:pPr>
        <w:ind w:left="2590" w:hanging="360"/>
      </w:pPr>
    </w:lvl>
    <w:lvl w:ilvl="4" w:tplc="041F0019" w:tentative="1">
      <w:start w:val="1"/>
      <w:numFmt w:val="lowerLetter"/>
      <w:lvlText w:val="%5."/>
      <w:lvlJc w:val="left"/>
      <w:pPr>
        <w:ind w:left="3310" w:hanging="360"/>
      </w:pPr>
    </w:lvl>
    <w:lvl w:ilvl="5" w:tplc="041F001B" w:tentative="1">
      <w:start w:val="1"/>
      <w:numFmt w:val="lowerRoman"/>
      <w:lvlText w:val="%6."/>
      <w:lvlJc w:val="right"/>
      <w:pPr>
        <w:ind w:left="4030" w:hanging="180"/>
      </w:pPr>
    </w:lvl>
    <w:lvl w:ilvl="6" w:tplc="041F000F" w:tentative="1">
      <w:start w:val="1"/>
      <w:numFmt w:val="decimal"/>
      <w:lvlText w:val="%7."/>
      <w:lvlJc w:val="left"/>
      <w:pPr>
        <w:ind w:left="4750" w:hanging="360"/>
      </w:pPr>
    </w:lvl>
    <w:lvl w:ilvl="7" w:tplc="041F0019" w:tentative="1">
      <w:start w:val="1"/>
      <w:numFmt w:val="lowerLetter"/>
      <w:lvlText w:val="%8."/>
      <w:lvlJc w:val="left"/>
      <w:pPr>
        <w:ind w:left="5470" w:hanging="360"/>
      </w:pPr>
    </w:lvl>
    <w:lvl w:ilvl="8" w:tplc="041F001B" w:tentative="1">
      <w:start w:val="1"/>
      <w:numFmt w:val="lowerRoman"/>
      <w:lvlText w:val="%9."/>
      <w:lvlJc w:val="right"/>
      <w:pPr>
        <w:ind w:left="6190" w:hanging="180"/>
      </w:pPr>
    </w:lvl>
  </w:abstractNum>
  <w:num w:numId="1" w16cid:durableId="1902861352">
    <w:abstractNumId w:val="1"/>
  </w:num>
  <w:num w:numId="2" w16cid:durableId="913971282">
    <w:abstractNumId w:val="2"/>
  </w:num>
  <w:num w:numId="3" w16cid:durableId="185094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NTYytLS0sDQzNjVT0lEKTi0uzszPAykwrAUAsmyPsywAAAA="/>
  </w:docVars>
  <w:rsids>
    <w:rsidRoot w:val="00F12212"/>
    <w:rsid w:val="00023BA3"/>
    <w:rsid w:val="00027E4D"/>
    <w:rsid w:val="00045A3A"/>
    <w:rsid w:val="00052362"/>
    <w:rsid w:val="000A1209"/>
    <w:rsid w:val="000C6BE7"/>
    <w:rsid w:val="001024AE"/>
    <w:rsid w:val="001045CF"/>
    <w:rsid w:val="001108A5"/>
    <w:rsid w:val="00111EFE"/>
    <w:rsid w:val="001526CD"/>
    <w:rsid w:val="00156E3F"/>
    <w:rsid w:val="0016097A"/>
    <w:rsid w:val="0016703A"/>
    <w:rsid w:val="00197184"/>
    <w:rsid w:val="001A4B82"/>
    <w:rsid w:val="001B5648"/>
    <w:rsid w:val="001D04F6"/>
    <w:rsid w:val="001D1497"/>
    <w:rsid w:val="001E07F0"/>
    <w:rsid w:val="00221602"/>
    <w:rsid w:val="0023257E"/>
    <w:rsid w:val="0025197D"/>
    <w:rsid w:val="00267E66"/>
    <w:rsid w:val="002827B5"/>
    <w:rsid w:val="00286E61"/>
    <w:rsid w:val="002C6A59"/>
    <w:rsid w:val="002F45BD"/>
    <w:rsid w:val="0034156E"/>
    <w:rsid w:val="0037659F"/>
    <w:rsid w:val="00393F45"/>
    <w:rsid w:val="003B1A55"/>
    <w:rsid w:val="00402031"/>
    <w:rsid w:val="004067B1"/>
    <w:rsid w:val="0041299C"/>
    <w:rsid w:val="00436C40"/>
    <w:rsid w:val="004373DD"/>
    <w:rsid w:val="00450A85"/>
    <w:rsid w:val="0048342F"/>
    <w:rsid w:val="004A4F48"/>
    <w:rsid w:val="004B3D8B"/>
    <w:rsid w:val="004D1C26"/>
    <w:rsid w:val="004D1D19"/>
    <w:rsid w:val="004D3836"/>
    <w:rsid w:val="00507162"/>
    <w:rsid w:val="00567649"/>
    <w:rsid w:val="005A2819"/>
    <w:rsid w:val="005B0428"/>
    <w:rsid w:val="005B7F3F"/>
    <w:rsid w:val="005C5C4B"/>
    <w:rsid w:val="00627494"/>
    <w:rsid w:val="00666356"/>
    <w:rsid w:val="00690F7D"/>
    <w:rsid w:val="006A5C4C"/>
    <w:rsid w:val="0071355B"/>
    <w:rsid w:val="007314AF"/>
    <w:rsid w:val="0073661B"/>
    <w:rsid w:val="00790DB1"/>
    <w:rsid w:val="007C2BA8"/>
    <w:rsid w:val="007C79F5"/>
    <w:rsid w:val="007E597A"/>
    <w:rsid w:val="007F6E3A"/>
    <w:rsid w:val="00824F4C"/>
    <w:rsid w:val="00832C2E"/>
    <w:rsid w:val="00862F11"/>
    <w:rsid w:val="0088699A"/>
    <w:rsid w:val="008948B2"/>
    <w:rsid w:val="00897AAA"/>
    <w:rsid w:val="009161AD"/>
    <w:rsid w:val="009558B7"/>
    <w:rsid w:val="009D23FA"/>
    <w:rsid w:val="009D36A7"/>
    <w:rsid w:val="009E3619"/>
    <w:rsid w:val="009F04AF"/>
    <w:rsid w:val="009F287D"/>
    <w:rsid w:val="00A17F1F"/>
    <w:rsid w:val="00A42374"/>
    <w:rsid w:val="00A5519C"/>
    <w:rsid w:val="00A56460"/>
    <w:rsid w:val="00A5702E"/>
    <w:rsid w:val="00A62B05"/>
    <w:rsid w:val="00A66B14"/>
    <w:rsid w:val="00A84944"/>
    <w:rsid w:val="00A85D48"/>
    <w:rsid w:val="00A91243"/>
    <w:rsid w:val="00A915C3"/>
    <w:rsid w:val="00A966C3"/>
    <w:rsid w:val="00AB43A7"/>
    <w:rsid w:val="00AC19BA"/>
    <w:rsid w:val="00AE6518"/>
    <w:rsid w:val="00AF567B"/>
    <w:rsid w:val="00AF56F4"/>
    <w:rsid w:val="00B00E95"/>
    <w:rsid w:val="00B234D1"/>
    <w:rsid w:val="00B2492F"/>
    <w:rsid w:val="00B34587"/>
    <w:rsid w:val="00B62586"/>
    <w:rsid w:val="00B66CA5"/>
    <w:rsid w:val="00BE435F"/>
    <w:rsid w:val="00C44148"/>
    <w:rsid w:val="00C5279B"/>
    <w:rsid w:val="00CB0FC2"/>
    <w:rsid w:val="00CB47E8"/>
    <w:rsid w:val="00CC1695"/>
    <w:rsid w:val="00CC7F4D"/>
    <w:rsid w:val="00CE2AED"/>
    <w:rsid w:val="00CF7ABC"/>
    <w:rsid w:val="00D0580A"/>
    <w:rsid w:val="00D41577"/>
    <w:rsid w:val="00D82881"/>
    <w:rsid w:val="00D87747"/>
    <w:rsid w:val="00D94B24"/>
    <w:rsid w:val="00DA5426"/>
    <w:rsid w:val="00DD52F5"/>
    <w:rsid w:val="00DE2378"/>
    <w:rsid w:val="00DE79CD"/>
    <w:rsid w:val="00E21812"/>
    <w:rsid w:val="00E669DF"/>
    <w:rsid w:val="00E822E9"/>
    <w:rsid w:val="00EA4028"/>
    <w:rsid w:val="00EC4CAC"/>
    <w:rsid w:val="00EE2A28"/>
    <w:rsid w:val="00EE3C31"/>
    <w:rsid w:val="00F112CD"/>
    <w:rsid w:val="00F12212"/>
    <w:rsid w:val="00F13A32"/>
    <w:rsid w:val="00F21E09"/>
    <w:rsid w:val="00F30DF7"/>
    <w:rsid w:val="00F36C4C"/>
    <w:rsid w:val="00F51351"/>
    <w:rsid w:val="00F541BA"/>
    <w:rsid w:val="00F71210"/>
    <w:rsid w:val="00FA5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27AE73"/>
  <w15:docId w15:val="{40DDC144-7334-E743-9651-BF4F9D1B5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0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221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F12212"/>
  </w:style>
  <w:style w:type="paragraph" w:styleId="AltBilgi">
    <w:name w:val="footer"/>
    <w:basedOn w:val="Normal"/>
    <w:link w:val="AltBilgiChar"/>
    <w:uiPriority w:val="99"/>
    <w:unhideWhenUsed/>
    <w:rsid w:val="00F1221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F12212"/>
  </w:style>
  <w:style w:type="paragraph" w:styleId="BalonMetni">
    <w:name w:val="Balloon Text"/>
    <w:basedOn w:val="Normal"/>
    <w:link w:val="BalonMetniChar"/>
    <w:uiPriority w:val="99"/>
    <w:semiHidden/>
    <w:unhideWhenUsed/>
    <w:rsid w:val="00F1221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12212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F122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4129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0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8EF870-8EEE-45F8-B2A4-5F22DBD2D9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za</dc:creator>
  <cp:lastModifiedBy>Ersin Kılınç</cp:lastModifiedBy>
  <cp:revision>65</cp:revision>
  <cp:lastPrinted>2017-02-02T07:56:00Z</cp:lastPrinted>
  <dcterms:created xsi:type="dcterms:W3CDTF">2018-04-26T12:43:00Z</dcterms:created>
  <dcterms:modified xsi:type="dcterms:W3CDTF">2024-01-23T16:03:00Z</dcterms:modified>
</cp:coreProperties>
</file>